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3D628" w14:textId="6A03CF71" w:rsidR="0067451C" w:rsidRDefault="008A4ED8" w:rsidP="0067451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udent representative committees are required to submit a handover report towards the end of </w:t>
      </w:r>
      <w:r w:rsidR="00564532">
        <w:rPr>
          <w:rFonts w:ascii="Arial" w:hAnsi="Arial" w:cs="Arial"/>
        </w:rPr>
        <w:t xml:space="preserve">their </w:t>
      </w:r>
      <w:r>
        <w:rPr>
          <w:rFonts w:ascii="Arial" w:hAnsi="Arial" w:cs="Arial"/>
        </w:rPr>
        <w:t xml:space="preserve">term. </w:t>
      </w:r>
      <w:r w:rsidR="00564532">
        <w:rPr>
          <w:rFonts w:ascii="Arial" w:hAnsi="Arial" w:cs="Arial"/>
        </w:rPr>
        <w:t xml:space="preserve">Reports </w:t>
      </w:r>
      <w:r w:rsidR="000245C8">
        <w:rPr>
          <w:rFonts w:ascii="Arial" w:hAnsi="Arial" w:cs="Arial"/>
        </w:rPr>
        <w:t>should</w:t>
      </w:r>
      <w:r>
        <w:rPr>
          <w:rFonts w:ascii="Arial" w:hAnsi="Arial" w:cs="Arial"/>
        </w:rPr>
        <w:t xml:space="preserve"> be submitted to </w:t>
      </w:r>
      <w:hyperlink r:id="rId8" w:history="1">
        <w:r w:rsidRPr="00E5753A">
          <w:rPr>
            <w:rStyle w:val="Hyperlink"/>
            <w:rFonts w:ascii="Arial" w:hAnsi="Arial" w:cs="Arial"/>
          </w:rPr>
          <w:t>studentassociation@holmesglen.edu.eu</w:t>
        </w:r>
      </w:hyperlink>
      <w:r>
        <w:rPr>
          <w:rFonts w:ascii="Arial" w:hAnsi="Arial" w:cs="Arial"/>
        </w:rPr>
        <w:t xml:space="preserve"> </w:t>
      </w:r>
    </w:p>
    <w:p w14:paraId="4AA3C9EB" w14:textId="08862533" w:rsidR="008A4ED8" w:rsidRDefault="008A4ED8" w:rsidP="0067451C">
      <w:pPr>
        <w:rPr>
          <w:rFonts w:ascii="Arial" w:hAnsi="Arial" w:cs="Arial"/>
        </w:rPr>
      </w:pPr>
    </w:p>
    <w:p w14:paraId="1D4DCD6D" w14:textId="6BCF7EAE" w:rsidR="008A4ED8" w:rsidRDefault="00564532" w:rsidP="0067451C">
      <w:pPr>
        <w:rPr>
          <w:rFonts w:ascii="Arial" w:hAnsi="Arial" w:cs="Arial"/>
        </w:rPr>
      </w:pPr>
      <w:r>
        <w:rPr>
          <w:rFonts w:ascii="Arial" w:hAnsi="Arial" w:cs="Arial"/>
        </w:rPr>
        <w:t>This document</w:t>
      </w:r>
      <w:r w:rsidR="008A4ED8">
        <w:rPr>
          <w:rFonts w:ascii="Arial" w:hAnsi="Arial" w:cs="Arial"/>
        </w:rPr>
        <w:t xml:space="preserve"> will be</w:t>
      </w:r>
      <w:r>
        <w:rPr>
          <w:rFonts w:ascii="Arial" w:hAnsi="Arial" w:cs="Arial"/>
        </w:rPr>
        <w:t xml:space="preserve"> published on the Online Community and</w:t>
      </w:r>
      <w:r w:rsidR="008A4ED8">
        <w:rPr>
          <w:rFonts w:ascii="Arial" w:hAnsi="Arial" w:cs="Arial"/>
        </w:rPr>
        <w:t xml:space="preserve"> visible</w:t>
      </w:r>
      <w:r>
        <w:rPr>
          <w:rFonts w:ascii="Arial" w:hAnsi="Arial" w:cs="Arial"/>
        </w:rPr>
        <w:t xml:space="preserve"> to all Holmesglen learners.</w:t>
      </w:r>
      <w:r w:rsidR="008A4ED8">
        <w:rPr>
          <w:rFonts w:ascii="Arial" w:hAnsi="Arial" w:cs="Arial"/>
        </w:rPr>
        <w:t xml:space="preserve"> Reports will also be p</w:t>
      </w:r>
      <w:r>
        <w:rPr>
          <w:rFonts w:ascii="Arial" w:hAnsi="Arial" w:cs="Arial"/>
        </w:rPr>
        <w:t>rovided to incoming committees and</w:t>
      </w:r>
      <w:r w:rsidR="008A4ED8">
        <w:rPr>
          <w:rFonts w:ascii="Arial" w:hAnsi="Arial" w:cs="Arial"/>
        </w:rPr>
        <w:t xml:space="preserve"> councils during their training program. </w:t>
      </w:r>
    </w:p>
    <w:p w14:paraId="05C39C79" w14:textId="3C568076" w:rsidR="008A4ED8" w:rsidRDefault="008A4ED8" w:rsidP="0067451C">
      <w:pPr>
        <w:rPr>
          <w:rFonts w:ascii="Arial" w:hAnsi="Arial" w:cs="Arial"/>
        </w:rPr>
      </w:pPr>
    </w:p>
    <w:p w14:paraId="2360D201" w14:textId="0E1D1DFB" w:rsidR="008A4ED8" w:rsidRPr="00B854FA" w:rsidRDefault="008A4ED8" w:rsidP="0067451C">
      <w:pPr>
        <w:rPr>
          <w:rFonts w:ascii="Arial" w:hAnsi="Arial" w:cs="Arial"/>
          <w:b/>
        </w:rPr>
      </w:pPr>
      <w:r w:rsidRPr="00B854FA">
        <w:rPr>
          <w:rFonts w:ascii="Arial" w:hAnsi="Arial" w:cs="Arial"/>
          <w:b/>
        </w:rPr>
        <w:t xml:space="preserve">Reports must be accompanied by council meeting minutes and reports. </w:t>
      </w:r>
    </w:p>
    <w:p w14:paraId="73755FBC" w14:textId="2AF7FD40" w:rsidR="00BE3EBD" w:rsidRDefault="00BE3EBD" w:rsidP="0067451C"/>
    <w:p w14:paraId="02687B56" w14:textId="42E32EDD" w:rsidR="00093C72" w:rsidRDefault="00093C72" w:rsidP="0067451C"/>
    <w:p w14:paraId="6CEFBF66" w14:textId="1FD5DA14" w:rsidR="005F0D23" w:rsidRDefault="005F0D23" w:rsidP="0067451C"/>
    <w:p w14:paraId="4EB9F48A" w14:textId="450C4992" w:rsidR="009D1D22" w:rsidRDefault="00BE3EBD" w:rsidP="00B61924">
      <w:pPr>
        <w:pBdr>
          <w:bottom w:val="single" w:sz="4" w:space="1" w:color="auto"/>
        </w:pBdr>
        <w:rPr>
          <w:rFonts w:ascii="Arial" w:hAnsi="Arial" w:cs="Arial"/>
          <w:b/>
          <w:sz w:val="24"/>
        </w:rPr>
      </w:pPr>
      <w:r w:rsidRPr="00BE3EBD">
        <w:rPr>
          <w:rFonts w:ascii="Arial" w:hAnsi="Arial" w:cs="Arial"/>
          <w:b/>
          <w:sz w:val="24"/>
        </w:rPr>
        <w:t>COMMITTEE DETAILS</w:t>
      </w:r>
    </w:p>
    <w:p w14:paraId="1477EDAD" w14:textId="77777777" w:rsidR="009D1D22" w:rsidRDefault="009D1D22" w:rsidP="0067451C"/>
    <w:tbl>
      <w:tblPr>
        <w:tblStyle w:val="TableGrid"/>
        <w:tblW w:w="94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796"/>
      </w:tblGrid>
      <w:tr w:rsidR="00833A40" w:rsidRPr="005F0D23" w14:paraId="65C872F3" w14:textId="77777777" w:rsidTr="00B61924">
        <w:tc>
          <w:tcPr>
            <w:tcW w:w="1701" w:type="dxa"/>
          </w:tcPr>
          <w:p w14:paraId="1770665C" w14:textId="77777777" w:rsidR="00B61924" w:rsidRDefault="00833A40" w:rsidP="00226E6C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  <w:r w:rsidRPr="005F0D23">
              <w:rPr>
                <w:rFonts w:ascii="Arial" w:hAnsi="Arial" w:cs="Arial"/>
                <w:sz w:val="24"/>
              </w:rPr>
              <w:t xml:space="preserve">Committee </w:t>
            </w:r>
          </w:p>
          <w:p w14:paraId="7C86DF94" w14:textId="22669B7B" w:rsidR="00833A40" w:rsidRPr="005F0D23" w:rsidRDefault="00833A40" w:rsidP="00226E6C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  <w:r w:rsidRPr="005F0D23">
              <w:rPr>
                <w:rFonts w:ascii="Arial" w:hAnsi="Arial" w:cs="Arial"/>
                <w:sz w:val="24"/>
              </w:rPr>
              <w:t>Name</w:t>
            </w:r>
          </w:p>
        </w:tc>
        <w:sdt>
          <w:sdtPr>
            <w:rPr>
              <w:b/>
              <w:sz w:val="24"/>
              <w:szCs w:val="28"/>
            </w:rPr>
            <w:id w:val="1936861066"/>
            <w:placeholder>
              <w:docPart w:val="3AD12229AFFD4AD5847692B92EA930D8"/>
            </w:placeholder>
            <w:showingPlcHdr/>
          </w:sdtPr>
          <w:sdtEndPr/>
          <w:sdtContent>
            <w:tc>
              <w:tcPr>
                <w:tcW w:w="7796" w:type="dxa"/>
              </w:tcPr>
              <w:p w14:paraId="5D3C1A43" w14:textId="0EB9E3C3" w:rsidR="00833A40" w:rsidRPr="005F0D23" w:rsidRDefault="009D1D22" w:rsidP="00275D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50595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75D72" w:rsidRPr="005F0D23" w14:paraId="75C5FCDB" w14:textId="77777777" w:rsidTr="00B61924">
        <w:tc>
          <w:tcPr>
            <w:tcW w:w="1701" w:type="dxa"/>
          </w:tcPr>
          <w:p w14:paraId="7EC8A868" w14:textId="77777777" w:rsidR="00B61924" w:rsidRDefault="00B61924" w:rsidP="00226E6C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</w:p>
          <w:p w14:paraId="622BB9BC" w14:textId="556780E5" w:rsidR="00275D72" w:rsidRPr="005F0D23" w:rsidRDefault="00833A40" w:rsidP="00226E6C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  <w:r w:rsidRPr="005F0D23">
              <w:rPr>
                <w:rFonts w:ascii="Arial" w:hAnsi="Arial" w:cs="Arial"/>
                <w:sz w:val="24"/>
              </w:rPr>
              <w:t>Chair</w:t>
            </w:r>
          </w:p>
        </w:tc>
        <w:tc>
          <w:tcPr>
            <w:tcW w:w="7796" w:type="dxa"/>
          </w:tcPr>
          <w:p w14:paraId="3AD696D8" w14:textId="77777777" w:rsidR="00B61924" w:rsidRDefault="00B61924" w:rsidP="00275D72">
            <w:pPr>
              <w:pStyle w:val="ListParagraph"/>
              <w:ind w:left="0"/>
              <w:rPr>
                <w:b/>
                <w:sz w:val="24"/>
                <w:szCs w:val="28"/>
              </w:rPr>
            </w:pPr>
          </w:p>
          <w:sdt>
            <w:sdtPr>
              <w:rPr>
                <w:b/>
                <w:sz w:val="24"/>
                <w:szCs w:val="28"/>
              </w:rPr>
              <w:id w:val="255021814"/>
              <w:placeholder>
                <w:docPart w:val="26E6B20D323C47EEB315BBB52B67544C"/>
              </w:placeholder>
              <w:showingPlcHdr/>
            </w:sdtPr>
            <w:sdtEndPr/>
            <w:sdtContent>
              <w:p w14:paraId="42814F24" w14:textId="6BE4928A" w:rsidR="00275D72" w:rsidRPr="005F0D23" w:rsidRDefault="009D1D22" w:rsidP="00275D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50595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E043B" w:rsidRPr="005F0D23" w14:paraId="1068CB15" w14:textId="77777777" w:rsidTr="00B61924">
        <w:tc>
          <w:tcPr>
            <w:tcW w:w="1701" w:type="dxa"/>
          </w:tcPr>
          <w:p w14:paraId="36FF440F" w14:textId="77777777" w:rsidR="00B61924" w:rsidRDefault="00B61924" w:rsidP="00275D72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</w:p>
          <w:p w14:paraId="38CC6C1C" w14:textId="72F1881A" w:rsidR="00EE043B" w:rsidRPr="005F0D23" w:rsidRDefault="00833A40" w:rsidP="00275D72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  <w:r w:rsidRPr="005F0D23">
              <w:rPr>
                <w:rFonts w:ascii="Arial" w:hAnsi="Arial" w:cs="Arial"/>
                <w:sz w:val="24"/>
              </w:rPr>
              <w:t>Secretary</w:t>
            </w:r>
          </w:p>
        </w:tc>
        <w:tc>
          <w:tcPr>
            <w:tcW w:w="7796" w:type="dxa"/>
          </w:tcPr>
          <w:p w14:paraId="277A31EC" w14:textId="77777777" w:rsidR="00B61924" w:rsidRDefault="00B61924" w:rsidP="00275D72">
            <w:pPr>
              <w:pStyle w:val="ListParagraph"/>
              <w:ind w:left="0"/>
              <w:rPr>
                <w:b/>
                <w:sz w:val="24"/>
                <w:szCs w:val="28"/>
              </w:rPr>
            </w:pPr>
          </w:p>
          <w:sdt>
            <w:sdtPr>
              <w:rPr>
                <w:b/>
                <w:sz w:val="24"/>
                <w:szCs w:val="28"/>
              </w:rPr>
              <w:id w:val="1401635448"/>
              <w:placeholder>
                <w:docPart w:val="095AEE0C99384447918FB18EC1FB23AE"/>
              </w:placeholder>
              <w:showingPlcHdr/>
            </w:sdtPr>
            <w:sdtEndPr/>
            <w:sdtContent>
              <w:p w14:paraId="155C48FD" w14:textId="50E2CA5D" w:rsidR="00EE043B" w:rsidRPr="005F0D23" w:rsidRDefault="009D1D22" w:rsidP="00275D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50595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E043B" w:rsidRPr="005F0D23" w14:paraId="2B33A466" w14:textId="77777777" w:rsidTr="00B61924">
        <w:tc>
          <w:tcPr>
            <w:tcW w:w="1701" w:type="dxa"/>
          </w:tcPr>
          <w:p w14:paraId="0A440014" w14:textId="77777777" w:rsidR="00B61924" w:rsidRDefault="00B61924" w:rsidP="00275D72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</w:p>
          <w:p w14:paraId="7D05B4FB" w14:textId="79E2BB9A" w:rsidR="00EE043B" w:rsidRPr="005F0D23" w:rsidRDefault="00833A40" w:rsidP="00275D72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  <w:r w:rsidRPr="005F0D23">
              <w:rPr>
                <w:rFonts w:ascii="Arial" w:hAnsi="Arial" w:cs="Arial"/>
                <w:sz w:val="24"/>
              </w:rPr>
              <w:t>Committee Members</w:t>
            </w:r>
          </w:p>
        </w:tc>
        <w:tc>
          <w:tcPr>
            <w:tcW w:w="7796" w:type="dxa"/>
          </w:tcPr>
          <w:p w14:paraId="7365F751" w14:textId="77777777" w:rsidR="00B61924" w:rsidRDefault="00B61924" w:rsidP="00275D72">
            <w:pPr>
              <w:pStyle w:val="ListParagraph"/>
              <w:ind w:left="0"/>
              <w:rPr>
                <w:b/>
                <w:sz w:val="24"/>
                <w:szCs w:val="28"/>
              </w:rPr>
            </w:pPr>
          </w:p>
          <w:sdt>
            <w:sdtPr>
              <w:rPr>
                <w:b/>
                <w:sz w:val="24"/>
                <w:szCs w:val="28"/>
              </w:rPr>
              <w:id w:val="-542063372"/>
              <w:placeholder>
                <w:docPart w:val="BE0664E2197D425294CB6038C963AD31"/>
              </w:placeholder>
              <w:showingPlcHdr/>
            </w:sdtPr>
            <w:sdtEndPr/>
            <w:sdtContent>
              <w:p w14:paraId="5EFD019C" w14:textId="178F66C3" w:rsidR="00EE043B" w:rsidRPr="005F0D23" w:rsidRDefault="009D1D22" w:rsidP="00275D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50595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E043B" w:rsidRPr="005F0D23" w14:paraId="4EAC2F02" w14:textId="77777777" w:rsidTr="00B61924">
        <w:tc>
          <w:tcPr>
            <w:tcW w:w="1701" w:type="dxa"/>
          </w:tcPr>
          <w:p w14:paraId="09A6DDF0" w14:textId="77777777" w:rsidR="00B61924" w:rsidRDefault="00B61924" w:rsidP="00275D72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</w:p>
          <w:p w14:paraId="0BB9CEC4" w14:textId="6DC3BFED" w:rsidR="00EE043B" w:rsidRPr="005F0D23" w:rsidRDefault="00833A40" w:rsidP="00275D72">
            <w:pPr>
              <w:pStyle w:val="ListParagraph"/>
              <w:ind w:left="0"/>
              <w:rPr>
                <w:rFonts w:ascii="Arial" w:hAnsi="Arial" w:cs="Arial"/>
                <w:sz w:val="24"/>
              </w:rPr>
            </w:pPr>
            <w:r w:rsidRPr="005F0D23">
              <w:rPr>
                <w:rFonts w:ascii="Arial" w:hAnsi="Arial" w:cs="Arial"/>
                <w:sz w:val="24"/>
              </w:rPr>
              <w:t>Handover Date</w:t>
            </w:r>
            <w:r w:rsidR="00EE043B" w:rsidRPr="005F0D23">
              <w:rPr>
                <w:rFonts w:ascii="Arial" w:hAnsi="Arial" w:cs="Arial"/>
                <w:sz w:val="24"/>
              </w:rPr>
              <w:t xml:space="preserve"> </w:t>
            </w:r>
          </w:p>
        </w:tc>
        <w:tc>
          <w:tcPr>
            <w:tcW w:w="7796" w:type="dxa"/>
          </w:tcPr>
          <w:p w14:paraId="3C576ED9" w14:textId="77777777" w:rsidR="00B61924" w:rsidRDefault="00B61924" w:rsidP="00275D72">
            <w:pPr>
              <w:pStyle w:val="ListParagraph"/>
              <w:ind w:left="0"/>
              <w:rPr>
                <w:b/>
                <w:sz w:val="24"/>
                <w:szCs w:val="28"/>
              </w:rPr>
            </w:pPr>
          </w:p>
          <w:sdt>
            <w:sdtPr>
              <w:rPr>
                <w:b/>
                <w:sz w:val="24"/>
                <w:szCs w:val="28"/>
              </w:rPr>
              <w:id w:val="619577803"/>
              <w:placeholder>
                <w:docPart w:val="538F530FC4A74F4C85123457B3A1C5AB"/>
              </w:placeholder>
              <w:showingPlcHdr/>
            </w:sdtPr>
            <w:sdtEndPr/>
            <w:sdtContent>
              <w:p w14:paraId="723DF9FC" w14:textId="5B969ED0" w:rsidR="00EE043B" w:rsidRPr="005F0D23" w:rsidRDefault="009D1D22" w:rsidP="00275D72">
                <w:pPr>
                  <w:pStyle w:val="ListParagraph"/>
                  <w:ind w:left="0"/>
                  <w:rPr>
                    <w:rFonts w:ascii="Arial" w:hAnsi="Arial" w:cs="Arial"/>
                    <w:sz w:val="24"/>
                  </w:rPr>
                </w:pPr>
                <w:r w:rsidRPr="0050595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37B019EE" w14:textId="67283A7A" w:rsidR="001874CB" w:rsidRDefault="001874CB" w:rsidP="003E6315">
      <w:pPr>
        <w:rPr>
          <w:sz w:val="24"/>
        </w:rPr>
      </w:pPr>
    </w:p>
    <w:p w14:paraId="15217FCD" w14:textId="77777777" w:rsidR="00510707" w:rsidRDefault="00510707">
      <w:pPr>
        <w:spacing w:after="200" w:line="276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br w:type="page"/>
      </w:r>
    </w:p>
    <w:p w14:paraId="55682F85" w14:textId="3F20BE90" w:rsidR="00B249DB" w:rsidRPr="00B249DB" w:rsidRDefault="00B249DB" w:rsidP="00093C72">
      <w:pPr>
        <w:pBdr>
          <w:bottom w:val="single" w:sz="4" w:space="1" w:color="auto"/>
        </w:pBdr>
        <w:rPr>
          <w:rFonts w:ascii="Arial" w:hAnsi="Arial" w:cs="Arial"/>
          <w:sz w:val="24"/>
        </w:rPr>
      </w:pPr>
      <w:r w:rsidRPr="00B249DB">
        <w:rPr>
          <w:rFonts w:ascii="Arial" w:hAnsi="Arial" w:cs="Arial"/>
          <w:sz w:val="24"/>
        </w:rPr>
        <w:lastRenderedPageBreak/>
        <w:t>Detail ongoing projects that you wish to handover to the incoming committee or council. Ensure you</w:t>
      </w:r>
      <w:r>
        <w:rPr>
          <w:rFonts w:ascii="Arial" w:hAnsi="Arial" w:cs="Arial"/>
          <w:sz w:val="24"/>
        </w:rPr>
        <w:t>r</w:t>
      </w:r>
      <w:r w:rsidRPr="00B249DB">
        <w:rPr>
          <w:rFonts w:ascii="Arial" w:hAnsi="Arial" w:cs="Arial"/>
          <w:sz w:val="24"/>
        </w:rPr>
        <w:t xml:space="preserve"> report is detailed and includes a sufficient project overview,</w:t>
      </w:r>
      <w:r>
        <w:rPr>
          <w:rFonts w:ascii="Arial" w:hAnsi="Arial" w:cs="Arial"/>
          <w:sz w:val="24"/>
        </w:rPr>
        <w:t xml:space="preserve"> key</w:t>
      </w:r>
      <w:r w:rsidRPr="00B249DB">
        <w:rPr>
          <w:rFonts w:ascii="Arial" w:hAnsi="Arial" w:cs="Arial"/>
          <w:sz w:val="24"/>
        </w:rPr>
        <w:t xml:space="preserve"> contacts</w:t>
      </w:r>
      <w:r>
        <w:rPr>
          <w:rFonts w:ascii="Arial" w:hAnsi="Arial" w:cs="Arial"/>
          <w:sz w:val="24"/>
        </w:rPr>
        <w:t xml:space="preserve"> and</w:t>
      </w:r>
      <w:r w:rsidRPr="00B249DB">
        <w:rPr>
          <w:rFonts w:ascii="Arial" w:hAnsi="Arial" w:cs="Arial"/>
          <w:sz w:val="24"/>
        </w:rPr>
        <w:t xml:space="preserve"> dates </w:t>
      </w:r>
      <w:r>
        <w:rPr>
          <w:rFonts w:ascii="Arial" w:hAnsi="Arial" w:cs="Arial"/>
          <w:sz w:val="24"/>
        </w:rPr>
        <w:t xml:space="preserve">along with </w:t>
      </w:r>
      <w:r w:rsidRPr="00B249DB">
        <w:rPr>
          <w:rFonts w:ascii="Arial" w:hAnsi="Arial" w:cs="Arial"/>
          <w:sz w:val="24"/>
        </w:rPr>
        <w:t>work to be completed</w:t>
      </w:r>
      <w:r>
        <w:rPr>
          <w:rFonts w:ascii="Arial" w:hAnsi="Arial" w:cs="Arial"/>
          <w:sz w:val="24"/>
        </w:rPr>
        <w:t xml:space="preserve"> by the new committee and council to complete the project. </w:t>
      </w:r>
      <w:r w:rsidRPr="00B249DB">
        <w:rPr>
          <w:rFonts w:ascii="Arial" w:hAnsi="Arial" w:cs="Arial"/>
          <w:sz w:val="24"/>
        </w:rPr>
        <w:t xml:space="preserve"> </w:t>
      </w:r>
    </w:p>
    <w:p w14:paraId="60AF423C" w14:textId="77777777" w:rsidR="00B249DB" w:rsidRDefault="00B249DB" w:rsidP="00093C72">
      <w:pPr>
        <w:pBdr>
          <w:bottom w:val="single" w:sz="4" w:space="1" w:color="auto"/>
        </w:pBdr>
        <w:rPr>
          <w:rFonts w:ascii="Arial" w:hAnsi="Arial" w:cs="Arial"/>
          <w:b/>
          <w:sz w:val="24"/>
        </w:rPr>
      </w:pPr>
    </w:p>
    <w:p w14:paraId="57613F83" w14:textId="569AC169" w:rsidR="00093C72" w:rsidRPr="00B249DB" w:rsidRDefault="00510707" w:rsidP="00093C72">
      <w:pPr>
        <w:pBdr>
          <w:bottom w:val="single" w:sz="4" w:space="1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ONGOING</w:t>
      </w:r>
      <w:r w:rsidR="00093C72">
        <w:rPr>
          <w:rFonts w:ascii="Arial" w:hAnsi="Arial" w:cs="Arial"/>
          <w:b/>
          <w:sz w:val="24"/>
        </w:rPr>
        <w:t xml:space="preserve"> PROJECTS</w:t>
      </w:r>
    </w:p>
    <w:p w14:paraId="0D585761" w14:textId="698C3E76" w:rsidR="004648BE" w:rsidRDefault="004648BE" w:rsidP="003E6315">
      <w:pPr>
        <w:rPr>
          <w:sz w:val="24"/>
        </w:rPr>
      </w:pPr>
    </w:p>
    <w:sdt>
      <w:sdtPr>
        <w:rPr>
          <w:b/>
          <w:sz w:val="24"/>
          <w:szCs w:val="28"/>
        </w:rPr>
        <w:id w:val="1531075610"/>
        <w:placeholder>
          <w:docPart w:val="6411606D7C41476E93173DFF691DA2A5"/>
        </w:placeholder>
        <w:showingPlcHdr/>
      </w:sdtPr>
      <w:sdtEndPr/>
      <w:sdtContent>
        <w:p w14:paraId="52331D0B" w14:textId="77777777" w:rsidR="00093C72" w:rsidRDefault="00093C72" w:rsidP="00093C72">
          <w:pPr>
            <w:pStyle w:val="ListParagraph"/>
            <w:ind w:hanging="720"/>
            <w:rPr>
              <w:b/>
              <w:sz w:val="24"/>
              <w:szCs w:val="28"/>
            </w:rPr>
          </w:pPr>
          <w:r w:rsidRPr="0050595E">
            <w:rPr>
              <w:rStyle w:val="PlaceholderText"/>
            </w:rPr>
            <w:t>Click or tap here to enter text.</w:t>
          </w:r>
        </w:p>
      </w:sdtContent>
    </w:sdt>
    <w:p w14:paraId="44453226" w14:textId="41309D43" w:rsidR="00093C72" w:rsidRDefault="00093C72" w:rsidP="003E6315">
      <w:pPr>
        <w:rPr>
          <w:sz w:val="24"/>
        </w:rPr>
      </w:pPr>
    </w:p>
    <w:p w14:paraId="010DD941" w14:textId="5888387D" w:rsidR="00510707" w:rsidRDefault="00510707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25BAFF58" w14:textId="0CA9B6F0" w:rsidR="00106093" w:rsidRPr="00B249DB" w:rsidRDefault="00106093" w:rsidP="00106093">
      <w:pPr>
        <w:pBdr>
          <w:bottom w:val="single" w:sz="4" w:space="1" w:color="auto"/>
        </w:pBdr>
        <w:rPr>
          <w:rFonts w:ascii="Arial" w:hAnsi="Arial" w:cs="Arial"/>
          <w:sz w:val="24"/>
        </w:rPr>
      </w:pPr>
      <w:r w:rsidRPr="00B249DB">
        <w:rPr>
          <w:rFonts w:ascii="Arial" w:hAnsi="Arial" w:cs="Arial"/>
          <w:sz w:val="24"/>
        </w:rPr>
        <w:lastRenderedPageBreak/>
        <w:t xml:space="preserve">Detail </w:t>
      </w:r>
      <w:r w:rsidR="00FC57D5">
        <w:rPr>
          <w:rFonts w:ascii="Arial" w:hAnsi="Arial" w:cs="Arial"/>
          <w:sz w:val="24"/>
        </w:rPr>
        <w:t>completed</w:t>
      </w:r>
      <w:r w:rsidRPr="00B249DB">
        <w:rPr>
          <w:rFonts w:ascii="Arial" w:hAnsi="Arial" w:cs="Arial"/>
          <w:sz w:val="24"/>
        </w:rPr>
        <w:t xml:space="preserve"> projects </w:t>
      </w:r>
      <w:r w:rsidR="00FC57D5">
        <w:rPr>
          <w:rFonts w:ascii="Arial" w:hAnsi="Arial" w:cs="Arial"/>
          <w:sz w:val="24"/>
        </w:rPr>
        <w:t xml:space="preserve">to provide the new committee or council with context as to the work you have completed. This avoids any opportunity for a double up of work. </w:t>
      </w:r>
      <w:r w:rsidRPr="00B249DB">
        <w:rPr>
          <w:rFonts w:ascii="Arial" w:hAnsi="Arial" w:cs="Arial"/>
          <w:sz w:val="24"/>
        </w:rPr>
        <w:t>Ensure you</w:t>
      </w:r>
      <w:r>
        <w:rPr>
          <w:rFonts w:ascii="Arial" w:hAnsi="Arial" w:cs="Arial"/>
          <w:sz w:val="24"/>
        </w:rPr>
        <w:t>r</w:t>
      </w:r>
      <w:r w:rsidRPr="00B249DB">
        <w:rPr>
          <w:rFonts w:ascii="Arial" w:hAnsi="Arial" w:cs="Arial"/>
          <w:sz w:val="24"/>
        </w:rPr>
        <w:t xml:space="preserve"> report is detailed and includes </w:t>
      </w:r>
      <w:r w:rsidR="00FC57D5">
        <w:rPr>
          <w:rFonts w:ascii="Arial" w:hAnsi="Arial" w:cs="Arial"/>
          <w:sz w:val="24"/>
        </w:rPr>
        <w:t>a sufficient project overview,</w:t>
      </w:r>
      <w:r>
        <w:rPr>
          <w:rFonts w:ascii="Arial" w:hAnsi="Arial" w:cs="Arial"/>
          <w:sz w:val="24"/>
        </w:rPr>
        <w:t xml:space="preserve"> key</w:t>
      </w:r>
      <w:r w:rsidRPr="00B249DB">
        <w:rPr>
          <w:rFonts w:ascii="Arial" w:hAnsi="Arial" w:cs="Arial"/>
          <w:sz w:val="24"/>
        </w:rPr>
        <w:t xml:space="preserve"> contacts</w:t>
      </w:r>
      <w:r>
        <w:rPr>
          <w:rFonts w:ascii="Arial" w:hAnsi="Arial" w:cs="Arial"/>
          <w:sz w:val="24"/>
        </w:rPr>
        <w:t xml:space="preserve"> and</w:t>
      </w:r>
      <w:r w:rsidRPr="00B249DB">
        <w:rPr>
          <w:rFonts w:ascii="Arial" w:hAnsi="Arial" w:cs="Arial"/>
          <w:sz w:val="24"/>
        </w:rPr>
        <w:t xml:space="preserve"> dates </w:t>
      </w:r>
      <w:r w:rsidR="00FC57D5">
        <w:rPr>
          <w:rFonts w:ascii="Arial" w:hAnsi="Arial" w:cs="Arial"/>
          <w:sz w:val="24"/>
        </w:rPr>
        <w:t>and outcomes</w:t>
      </w:r>
      <w:r>
        <w:rPr>
          <w:rFonts w:ascii="Arial" w:hAnsi="Arial" w:cs="Arial"/>
          <w:sz w:val="24"/>
        </w:rPr>
        <w:t xml:space="preserve">. </w:t>
      </w:r>
      <w:r w:rsidRPr="00B249DB">
        <w:rPr>
          <w:rFonts w:ascii="Arial" w:hAnsi="Arial" w:cs="Arial"/>
          <w:sz w:val="24"/>
        </w:rPr>
        <w:t xml:space="preserve"> </w:t>
      </w:r>
    </w:p>
    <w:p w14:paraId="3E296899" w14:textId="77777777" w:rsidR="00106093" w:rsidRDefault="00106093" w:rsidP="00510707">
      <w:pPr>
        <w:pBdr>
          <w:bottom w:val="single" w:sz="4" w:space="1" w:color="auto"/>
        </w:pBdr>
        <w:rPr>
          <w:rFonts w:ascii="Arial" w:hAnsi="Arial" w:cs="Arial"/>
          <w:b/>
          <w:sz w:val="24"/>
        </w:rPr>
      </w:pPr>
    </w:p>
    <w:p w14:paraId="6CE9A16D" w14:textId="3F24B194" w:rsidR="00510707" w:rsidRDefault="00510707" w:rsidP="00510707">
      <w:pPr>
        <w:pBdr>
          <w:bottom w:val="single" w:sz="4" w:space="1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COMPLETED PROJECTS  </w:t>
      </w:r>
    </w:p>
    <w:p w14:paraId="68AA8EAC" w14:textId="77777777" w:rsidR="00510707" w:rsidRDefault="00510707" w:rsidP="00510707">
      <w:pPr>
        <w:rPr>
          <w:sz w:val="24"/>
        </w:rPr>
      </w:pPr>
    </w:p>
    <w:sdt>
      <w:sdtPr>
        <w:rPr>
          <w:b/>
          <w:sz w:val="24"/>
          <w:szCs w:val="28"/>
        </w:rPr>
        <w:id w:val="162293818"/>
        <w:placeholder>
          <w:docPart w:val="4154B2A6B7F047449D69B3C725185680"/>
        </w:placeholder>
        <w:showingPlcHdr/>
      </w:sdtPr>
      <w:sdtEndPr/>
      <w:sdtContent>
        <w:p w14:paraId="7230521E" w14:textId="77777777" w:rsidR="00510707" w:rsidRDefault="00510707" w:rsidP="00510707">
          <w:pPr>
            <w:pStyle w:val="ListParagraph"/>
            <w:ind w:hanging="720"/>
            <w:rPr>
              <w:b/>
              <w:sz w:val="24"/>
              <w:szCs w:val="28"/>
            </w:rPr>
          </w:pPr>
          <w:r w:rsidRPr="0050595E">
            <w:rPr>
              <w:rStyle w:val="PlaceholderText"/>
            </w:rPr>
            <w:t>Click or tap here to enter text.</w:t>
          </w:r>
        </w:p>
      </w:sdtContent>
    </w:sdt>
    <w:p w14:paraId="42CB4FD8" w14:textId="77777777" w:rsidR="00510707" w:rsidRDefault="00510707" w:rsidP="00510707">
      <w:pPr>
        <w:rPr>
          <w:sz w:val="24"/>
        </w:rPr>
      </w:pPr>
    </w:p>
    <w:p w14:paraId="7CEC005A" w14:textId="77777777" w:rsidR="00510707" w:rsidRDefault="00510707">
      <w:pPr>
        <w:spacing w:after="200" w:line="276" w:lineRule="auto"/>
        <w:rPr>
          <w:sz w:val="24"/>
        </w:rPr>
      </w:pPr>
    </w:p>
    <w:p w14:paraId="3806B514" w14:textId="77777777" w:rsidR="00510707" w:rsidRDefault="00510707" w:rsidP="003E6315">
      <w:pPr>
        <w:rPr>
          <w:sz w:val="24"/>
        </w:rPr>
      </w:pPr>
    </w:p>
    <w:p w14:paraId="07E14E79" w14:textId="77777777" w:rsidR="00093C72" w:rsidRDefault="00093C72" w:rsidP="003E6315">
      <w:pPr>
        <w:rPr>
          <w:sz w:val="24"/>
        </w:rPr>
      </w:pPr>
    </w:p>
    <w:p w14:paraId="5C1DBC7A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231C63D5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7E17FA24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63EAB0C4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48D53137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3634E4F2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7CF3D8C0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742CE68B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7168B0AC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5E5054DB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4BDA2ED1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7EAAB90D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p w14:paraId="2B67353A" w14:textId="77777777" w:rsidR="00093C72" w:rsidRDefault="00093C72" w:rsidP="00510707">
      <w:pPr>
        <w:rPr>
          <w:rFonts w:ascii="Arial" w:hAnsi="Arial" w:cs="Arial"/>
          <w:b/>
          <w:sz w:val="24"/>
        </w:rPr>
      </w:pPr>
    </w:p>
    <w:sectPr w:rsidR="00093C72" w:rsidSect="005F0D23">
      <w:headerReference w:type="default" r:id="rId9"/>
      <w:pgSz w:w="11906" w:h="16838" w:code="9"/>
      <w:pgMar w:top="1910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8CEAD" w14:textId="77777777" w:rsidR="003321F0" w:rsidRDefault="003321F0" w:rsidP="000C16E4">
      <w:r>
        <w:separator/>
      </w:r>
    </w:p>
  </w:endnote>
  <w:endnote w:type="continuationSeparator" w:id="0">
    <w:p w14:paraId="1CD14970" w14:textId="77777777" w:rsidR="003321F0" w:rsidRDefault="003321F0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D3030" w14:textId="77777777" w:rsidR="003321F0" w:rsidRDefault="003321F0" w:rsidP="000C16E4">
      <w:r>
        <w:separator/>
      </w:r>
    </w:p>
  </w:footnote>
  <w:footnote w:type="continuationSeparator" w:id="0">
    <w:p w14:paraId="46C7D59C" w14:textId="77777777" w:rsidR="003321F0" w:rsidRDefault="003321F0" w:rsidP="000C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0D0B4" w14:textId="7B03742F" w:rsidR="005F0D23" w:rsidRPr="005F0D23" w:rsidRDefault="005F0D23" w:rsidP="005F0D23">
    <w:pPr>
      <w:pStyle w:val="Heading1"/>
      <w:rPr>
        <w:rFonts w:ascii="Arial" w:hAnsi="Arial" w:cs="Arial"/>
        <w:b w:val="0"/>
        <w:sz w:val="32"/>
      </w:rPr>
    </w:pPr>
    <w:r w:rsidRPr="005F0D23">
      <w:rPr>
        <w:rFonts w:ascii="Arial" w:hAnsi="Arial" w:cs="Arial"/>
        <w:b w:val="0"/>
        <w:noProof/>
        <w:sz w:val="22"/>
      </w:rPr>
      <w:drawing>
        <wp:anchor distT="0" distB="0" distL="114300" distR="114300" simplePos="0" relativeHeight="251658240" behindDoc="0" locked="0" layoutInCell="1" allowOverlap="1" wp14:anchorId="61222DB2" wp14:editId="64C3DE44">
          <wp:simplePos x="0" y="0"/>
          <wp:positionH relativeFrom="column">
            <wp:posOffset>4718685</wp:posOffset>
          </wp:positionH>
          <wp:positionV relativeFrom="paragraph">
            <wp:posOffset>-345440</wp:posOffset>
          </wp:positionV>
          <wp:extent cx="1978660" cy="1104900"/>
          <wp:effectExtent l="0" t="0" r="254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genda_panel"/>
                  <pic:cNvPicPr>
                    <a:picLocks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535" b="9180"/>
                  <a:stretch/>
                </pic:blipFill>
                <pic:spPr bwMode="auto">
                  <a:xfrm>
                    <a:off x="0" y="0"/>
                    <a:ext cx="197866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A7C4C3" w14:textId="20A50656" w:rsidR="005F0D23" w:rsidRPr="005F0D23" w:rsidRDefault="005F0D23" w:rsidP="005F0D23">
    <w:pPr>
      <w:pStyle w:val="Heading1"/>
      <w:pBdr>
        <w:bottom w:val="single" w:sz="4" w:space="1" w:color="auto"/>
      </w:pBdr>
      <w:rPr>
        <w:rFonts w:ascii="Arial" w:hAnsi="Arial" w:cs="Arial"/>
        <w:b w:val="0"/>
        <w:sz w:val="32"/>
      </w:rPr>
    </w:pPr>
    <w:r w:rsidRPr="005F0D23">
      <w:rPr>
        <w:rFonts w:ascii="Arial" w:hAnsi="Arial" w:cs="Arial"/>
        <w:b w:val="0"/>
        <w:sz w:val="32"/>
      </w:rPr>
      <w:t>Handover Report</w:t>
    </w:r>
  </w:p>
  <w:p w14:paraId="376B60FD" w14:textId="3F7B9FCA" w:rsidR="005F0D23" w:rsidRDefault="005F0D23">
    <w:pPr>
      <w:pStyle w:val="Header"/>
      <w:rPr>
        <w:noProof/>
      </w:rPr>
    </w:pPr>
  </w:p>
  <w:p w14:paraId="13E9CA3C" w14:textId="2086ACAD" w:rsidR="005F0D23" w:rsidRDefault="005F0D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E2F34"/>
    <w:multiLevelType w:val="hybridMultilevel"/>
    <w:tmpl w:val="5978E33A"/>
    <w:lvl w:ilvl="0" w:tplc="126CF6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232C83"/>
    <w:multiLevelType w:val="hybridMultilevel"/>
    <w:tmpl w:val="35EC2066"/>
    <w:lvl w:ilvl="0" w:tplc="23FA895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67451C"/>
    <w:rsid w:val="00007752"/>
    <w:rsid w:val="000245C8"/>
    <w:rsid w:val="00042272"/>
    <w:rsid w:val="000748BE"/>
    <w:rsid w:val="0008349B"/>
    <w:rsid w:val="00093C72"/>
    <w:rsid w:val="000B1CBE"/>
    <w:rsid w:val="000C16E4"/>
    <w:rsid w:val="000E0811"/>
    <w:rsid w:val="001021B7"/>
    <w:rsid w:val="00106093"/>
    <w:rsid w:val="001874CB"/>
    <w:rsid w:val="001A5F0B"/>
    <w:rsid w:val="001E1092"/>
    <w:rsid w:val="001F133E"/>
    <w:rsid w:val="0022116F"/>
    <w:rsid w:val="00226E6C"/>
    <w:rsid w:val="00243862"/>
    <w:rsid w:val="00262BCD"/>
    <w:rsid w:val="00275D72"/>
    <w:rsid w:val="002875B3"/>
    <w:rsid w:val="00291756"/>
    <w:rsid w:val="00296271"/>
    <w:rsid w:val="002A17BD"/>
    <w:rsid w:val="002A4DAC"/>
    <w:rsid w:val="002F49D8"/>
    <w:rsid w:val="002F6B30"/>
    <w:rsid w:val="00306841"/>
    <w:rsid w:val="003133C6"/>
    <w:rsid w:val="0031774F"/>
    <w:rsid w:val="00322E69"/>
    <w:rsid w:val="003321F0"/>
    <w:rsid w:val="003427CE"/>
    <w:rsid w:val="0035307D"/>
    <w:rsid w:val="0037784F"/>
    <w:rsid w:val="00384CC1"/>
    <w:rsid w:val="003E6315"/>
    <w:rsid w:val="004048F5"/>
    <w:rsid w:val="00414F1A"/>
    <w:rsid w:val="00420632"/>
    <w:rsid w:val="004648BE"/>
    <w:rsid w:val="00485965"/>
    <w:rsid w:val="00493F41"/>
    <w:rsid w:val="00495D47"/>
    <w:rsid w:val="004A42C6"/>
    <w:rsid w:val="004D2FA0"/>
    <w:rsid w:val="004E0B59"/>
    <w:rsid w:val="00500A2F"/>
    <w:rsid w:val="00504DBE"/>
    <w:rsid w:val="00510707"/>
    <w:rsid w:val="00524F9E"/>
    <w:rsid w:val="0052552A"/>
    <w:rsid w:val="00527488"/>
    <w:rsid w:val="00544EEC"/>
    <w:rsid w:val="005458D1"/>
    <w:rsid w:val="00552B9E"/>
    <w:rsid w:val="00561691"/>
    <w:rsid w:val="00564532"/>
    <w:rsid w:val="00565732"/>
    <w:rsid w:val="00576DC5"/>
    <w:rsid w:val="00581BFC"/>
    <w:rsid w:val="00590B93"/>
    <w:rsid w:val="005A06D3"/>
    <w:rsid w:val="005B253A"/>
    <w:rsid w:val="005D19B6"/>
    <w:rsid w:val="005E0F4C"/>
    <w:rsid w:val="005E2C19"/>
    <w:rsid w:val="005F0D23"/>
    <w:rsid w:val="005F4E86"/>
    <w:rsid w:val="00630956"/>
    <w:rsid w:val="006434D2"/>
    <w:rsid w:val="0067451C"/>
    <w:rsid w:val="00685BC1"/>
    <w:rsid w:val="0069640D"/>
    <w:rsid w:val="006E0E6B"/>
    <w:rsid w:val="006E1C04"/>
    <w:rsid w:val="0071780E"/>
    <w:rsid w:val="00762496"/>
    <w:rsid w:val="007A33EF"/>
    <w:rsid w:val="007A772C"/>
    <w:rsid w:val="007B1701"/>
    <w:rsid w:val="007B509F"/>
    <w:rsid w:val="007B6E4E"/>
    <w:rsid w:val="007D16F8"/>
    <w:rsid w:val="007E55D5"/>
    <w:rsid w:val="007E5DB4"/>
    <w:rsid w:val="007F2210"/>
    <w:rsid w:val="008029B8"/>
    <w:rsid w:val="00811575"/>
    <w:rsid w:val="0083070B"/>
    <w:rsid w:val="00833A40"/>
    <w:rsid w:val="00843F15"/>
    <w:rsid w:val="00887868"/>
    <w:rsid w:val="00897464"/>
    <w:rsid w:val="008A4ED8"/>
    <w:rsid w:val="008E3EAA"/>
    <w:rsid w:val="009139EB"/>
    <w:rsid w:val="00925B89"/>
    <w:rsid w:val="00947CFF"/>
    <w:rsid w:val="009C0826"/>
    <w:rsid w:val="009C0DBB"/>
    <w:rsid w:val="009D1D22"/>
    <w:rsid w:val="009D2222"/>
    <w:rsid w:val="00A16C39"/>
    <w:rsid w:val="00A228A5"/>
    <w:rsid w:val="00A5391C"/>
    <w:rsid w:val="00A8153C"/>
    <w:rsid w:val="00A97D3D"/>
    <w:rsid w:val="00AA250D"/>
    <w:rsid w:val="00AE0025"/>
    <w:rsid w:val="00B128D4"/>
    <w:rsid w:val="00B249DB"/>
    <w:rsid w:val="00B56B93"/>
    <w:rsid w:val="00B61924"/>
    <w:rsid w:val="00B74029"/>
    <w:rsid w:val="00B854FA"/>
    <w:rsid w:val="00B92F10"/>
    <w:rsid w:val="00BB4CD7"/>
    <w:rsid w:val="00BC2039"/>
    <w:rsid w:val="00BE3EBD"/>
    <w:rsid w:val="00C1125A"/>
    <w:rsid w:val="00C13375"/>
    <w:rsid w:val="00C41C1D"/>
    <w:rsid w:val="00C46C69"/>
    <w:rsid w:val="00CA726E"/>
    <w:rsid w:val="00CB01E0"/>
    <w:rsid w:val="00CC2247"/>
    <w:rsid w:val="00CE6CA1"/>
    <w:rsid w:val="00D34B6A"/>
    <w:rsid w:val="00D769C7"/>
    <w:rsid w:val="00DC257B"/>
    <w:rsid w:val="00E11398"/>
    <w:rsid w:val="00E21A78"/>
    <w:rsid w:val="00E64FBB"/>
    <w:rsid w:val="00E83EDF"/>
    <w:rsid w:val="00E966AB"/>
    <w:rsid w:val="00EB03D3"/>
    <w:rsid w:val="00EE043B"/>
    <w:rsid w:val="00EE7EF8"/>
    <w:rsid w:val="00F0260C"/>
    <w:rsid w:val="00F13059"/>
    <w:rsid w:val="00F17330"/>
    <w:rsid w:val="00F65F32"/>
    <w:rsid w:val="00F715E6"/>
    <w:rsid w:val="00F87294"/>
    <w:rsid w:val="00FB2572"/>
    <w:rsid w:val="00FC57D5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C00790"/>
  <w15:chartTrackingRefBased/>
  <w15:docId w15:val="{E12A666B-0468-4C2D-8368-CB4B67F58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C72"/>
    <w:pPr>
      <w:spacing w:after="0" w:line="240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l1text"/>
    <w:link w:val="Heading1Char"/>
    <w:uiPriority w:val="9"/>
    <w:qFormat/>
    <w:rsid w:val="009C0DBB"/>
    <w:pPr>
      <w:keepNext/>
      <w:keepLines/>
      <w:spacing w:before="240" w:after="180"/>
      <w:outlineLvl w:val="0"/>
    </w:pPr>
    <w:rPr>
      <w:rFonts w:eastAsiaTheme="majorEastAsia" w:cstheme="majorBidi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9C0DBB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DBB"/>
    <w:rPr>
      <w:rFonts w:ascii="Arial" w:eastAsiaTheme="majorEastAsia" w:hAnsi="Arial" w:cstheme="majorBidi"/>
      <w:b/>
      <w:bCs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0B1CBE"/>
    <w:rPr>
      <w:rFonts w:ascii="Arial" w:eastAsiaTheme="majorEastAsia" w:hAnsi="Arial" w:cstheme="majorBidi"/>
      <w:b/>
      <w:bCs/>
      <w:sz w:val="24"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ListParagraph">
    <w:name w:val="List Paragraph"/>
    <w:basedOn w:val="Normal"/>
    <w:uiPriority w:val="34"/>
    <w:qFormat/>
    <w:rsid w:val="0067451C"/>
    <w:pPr>
      <w:ind w:left="720"/>
    </w:pPr>
  </w:style>
  <w:style w:type="table" w:styleId="TableGrid">
    <w:name w:val="Table Grid"/>
    <w:basedOn w:val="TableNormal"/>
    <w:uiPriority w:val="59"/>
    <w:rsid w:val="00674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14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F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F1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F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F1A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F1A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4ED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D1D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8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association@holmesglen.edu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D12229AFFD4AD5847692B92EA93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F03FC-A49A-4CDB-BC31-E09E7A1B792D}"/>
      </w:docPartPr>
      <w:docPartBody>
        <w:p w:rsidR="00DD469E" w:rsidRDefault="001D7845" w:rsidP="001D7845">
          <w:pPr>
            <w:pStyle w:val="3AD12229AFFD4AD5847692B92EA930D8"/>
          </w:pPr>
          <w:r w:rsidRPr="005059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E6B20D323C47EEB315BBB52B675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0AC9C-8AD8-4FB2-8EB0-CA481F0294AE}"/>
      </w:docPartPr>
      <w:docPartBody>
        <w:p w:rsidR="00DD469E" w:rsidRDefault="001D7845" w:rsidP="001D7845">
          <w:pPr>
            <w:pStyle w:val="26E6B20D323C47EEB315BBB52B67544C"/>
          </w:pPr>
          <w:r w:rsidRPr="005059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5AEE0C99384447918FB18EC1FB2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EEB60-8145-4146-B53F-BB09B0108F02}"/>
      </w:docPartPr>
      <w:docPartBody>
        <w:p w:rsidR="00DD469E" w:rsidRDefault="001D7845" w:rsidP="001D7845">
          <w:pPr>
            <w:pStyle w:val="095AEE0C99384447918FB18EC1FB23AE"/>
          </w:pPr>
          <w:r w:rsidRPr="005059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0664E2197D425294CB6038C963A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AF89C-1DB6-4A33-AB4C-2486CA7CC9E6}"/>
      </w:docPartPr>
      <w:docPartBody>
        <w:p w:rsidR="00DD469E" w:rsidRDefault="001D7845" w:rsidP="001D7845">
          <w:pPr>
            <w:pStyle w:val="BE0664E2197D425294CB6038C963AD31"/>
          </w:pPr>
          <w:r w:rsidRPr="005059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8F530FC4A74F4C85123457B3A1C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2A057-A038-4265-BA19-9D9BA61DE753}"/>
      </w:docPartPr>
      <w:docPartBody>
        <w:p w:rsidR="00DD469E" w:rsidRDefault="001D7845" w:rsidP="001D7845">
          <w:pPr>
            <w:pStyle w:val="538F530FC4A74F4C85123457B3A1C5AB"/>
          </w:pPr>
          <w:r w:rsidRPr="005059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11606D7C41476E93173DFF691DA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CA38D-2444-4718-8E0F-584C5AE83E4F}"/>
      </w:docPartPr>
      <w:docPartBody>
        <w:p w:rsidR="00DD469E" w:rsidRDefault="001D7845" w:rsidP="001D7845">
          <w:pPr>
            <w:pStyle w:val="6411606D7C41476E93173DFF691DA2A5"/>
          </w:pPr>
          <w:r w:rsidRPr="005059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54B2A6B7F047449D69B3C725185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11AA0-3B5D-49F8-AF32-C6573FC33EE0}"/>
      </w:docPartPr>
      <w:docPartBody>
        <w:p w:rsidR="00DD469E" w:rsidRDefault="001D7845" w:rsidP="001D7845">
          <w:pPr>
            <w:pStyle w:val="4154B2A6B7F047449D69B3C725185680"/>
          </w:pPr>
          <w:r w:rsidRPr="0050595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D7845"/>
    <w:rsid w:val="001D7845"/>
    <w:rsid w:val="00DD469E"/>
    <w:rsid w:val="00FA7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7845"/>
    <w:rPr>
      <w:color w:val="808080"/>
    </w:rPr>
  </w:style>
  <w:style w:type="paragraph" w:customStyle="1" w:styleId="3AD12229AFFD4AD5847692B92EA930D8">
    <w:name w:val="3AD12229AFFD4AD5847692B92EA930D8"/>
    <w:rsid w:val="001D7845"/>
  </w:style>
  <w:style w:type="paragraph" w:customStyle="1" w:styleId="26E6B20D323C47EEB315BBB52B67544C">
    <w:name w:val="26E6B20D323C47EEB315BBB52B67544C"/>
    <w:rsid w:val="001D7845"/>
  </w:style>
  <w:style w:type="paragraph" w:customStyle="1" w:styleId="095AEE0C99384447918FB18EC1FB23AE">
    <w:name w:val="095AEE0C99384447918FB18EC1FB23AE"/>
    <w:rsid w:val="001D7845"/>
  </w:style>
  <w:style w:type="paragraph" w:customStyle="1" w:styleId="BE0664E2197D425294CB6038C963AD31">
    <w:name w:val="BE0664E2197D425294CB6038C963AD31"/>
    <w:rsid w:val="001D7845"/>
  </w:style>
  <w:style w:type="paragraph" w:customStyle="1" w:styleId="538F530FC4A74F4C85123457B3A1C5AB">
    <w:name w:val="538F530FC4A74F4C85123457B3A1C5AB"/>
    <w:rsid w:val="001D7845"/>
  </w:style>
  <w:style w:type="paragraph" w:customStyle="1" w:styleId="6411606D7C41476E93173DFF691DA2A5">
    <w:name w:val="6411606D7C41476E93173DFF691DA2A5"/>
    <w:rsid w:val="001D7845"/>
  </w:style>
  <w:style w:type="paragraph" w:customStyle="1" w:styleId="4154B2A6B7F047449D69B3C725185680">
    <w:name w:val="4154B2A6B7F047449D69B3C725185680"/>
    <w:rsid w:val="001D78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0CA5E-98BE-4523-8912-33EF6C0D8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c</dc:creator>
  <cp:keywords/>
  <dc:description/>
  <cp:lastModifiedBy>Michaela Hosking</cp:lastModifiedBy>
  <cp:revision>2</cp:revision>
  <dcterms:created xsi:type="dcterms:W3CDTF">2021-08-13T06:46:00Z</dcterms:created>
  <dcterms:modified xsi:type="dcterms:W3CDTF">2021-08-13T06:46:00Z</dcterms:modified>
</cp:coreProperties>
</file>